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06A" w:rsidRPr="0002206A" w:rsidRDefault="0002206A" w:rsidP="008B22B7">
      <w:pPr>
        <w:pStyle w:val="NoSpacing"/>
      </w:pPr>
      <w:r w:rsidRPr="0002206A">
        <w:t>Cut Bank Area Chamber of Commerce Minutes</w:t>
      </w:r>
    </w:p>
    <w:p w:rsidR="0002206A" w:rsidRPr="0002206A" w:rsidRDefault="00772CA8" w:rsidP="008B22B7">
      <w:pPr>
        <w:pStyle w:val="NoSpacing"/>
      </w:pPr>
      <w:r>
        <w:t xml:space="preserve">Wednesday </w:t>
      </w:r>
      <w:r w:rsidR="00860ADE">
        <w:t>April 7,</w:t>
      </w:r>
      <w:r>
        <w:t xml:space="preserve"> </w:t>
      </w:r>
      <w:r w:rsidR="00BC5FC8">
        <w:t>2021</w:t>
      </w:r>
      <w:r w:rsidR="00860ADE">
        <w:t>:</w:t>
      </w:r>
      <w:r w:rsidR="00BC5FC8">
        <w:t xml:space="preserve"> </w:t>
      </w:r>
      <w:r w:rsidR="00314E77">
        <w:t>Regular Monthly</w:t>
      </w:r>
      <w:r w:rsidR="0002206A" w:rsidRPr="0002206A">
        <w:t xml:space="preserve"> Meeting</w:t>
      </w:r>
      <w:r w:rsidR="00314E77">
        <w:t xml:space="preserve"> </w:t>
      </w:r>
    </w:p>
    <w:p w:rsidR="0002206A" w:rsidRPr="0002206A" w:rsidRDefault="00062DFA" w:rsidP="008B22B7">
      <w:pPr>
        <w:pStyle w:val="NoSpacing"/>
      </w:pPr>
      <w:r>
        <w:t xml:space="preserve">Cut </w:t>
      </w:r>
      <w:r w:rsidR="00BC5FC8">
        <w:t>Bank Chamber Office</w:t>
      </w:r>
      <w:r w:rsidR="008D2615">
        <w:t>, N</w:t>
      </w:r>
      <w:r w:rsidR="00083B0D">
        <w:t>oon</w:t>
      </w:r>
    </w:p>
    <w:p w:rsidR="0002206A" w:rsidRDefault="0002206A" w:rsidP="008B22B7">
      <w:pPr>
        <w:pStyle w:val="NoSpacing"/>
      </w:pPr>
    </w:p>
    <w:p w:rsidR="00825A02" w:rsidRDefault="0002206A" w:rsidP="00825A02">
      <w:pPr>
        <w:pStyle w:val="NoSpacing"/>
      </w:pPr>
      <w:r>
        <w:rPr>
          <w:b/>
        </w:rPr>
        <w:t>Directors Present:</w:t>
      </w:r>
      <w:r w:rsidR="00825A02">
        <w:rPr>
          <w:b/>
        </w:rPr>
        <w:t xml:space="preserve"> </w:t>
      </w:r>
      <w:r w:rsidR="00A56C93" w:rsidRPr="00A56C93">
        <w:t>Rhonda</w:t>
      </w:r>
      <w:r w:rsidR="00BC5FC8">
        <w:t xml:space="preserve"> Grainger, JR Myers ,</w:t>
      </w:r>
      <w:r w:rsidR="006B3E12">
        <w:t xml:space="preserve">Destiny Carlson, Rachel </w:t>
      </w:r>
      <w:proofErr w:type="spellStart"/>
      <w:r w:rsidR="006B3E12">
        <w:t>Dosch</w:t>
      </w:r>
      <w:proofErr w:type="spellEnd"/>
      <w:r w:rsidR="006B3E12">
        <w:t xml:space="preserve">, Amber Simonds, </w:t>
      </w:r>
      <w:r w:rsidR="00852C95">
        <w:t>Jenika Sammons, Stephanie Eney</w:t>
      </w:r>
      <w:r w:rsidR="006B3E12">
        <w:t>,</w:t>
      </w:r>
      <w:r w:rsidR="00852C95">
        <w:t xml:space="preserve"> and </w:t>
      </w:r>
      <w:r w:rsidR="006B3E12">
        <w:t xml:space="preserve"> </w:t>
      </w:r>
      <w:r w:rsidR="00852C95">
        <w:t>Nate Kavanagh</w:t>
      </w:r>
    </w:p>
    <w:p w:rsidR="00571FF8" w:rsidRPr="00D33937" w:rsidRDefault="00083B0D" w:rsidP="00571FF8">
      <w:pPr>
        <w:pStyle w:val="NoSpacing"/>
        <w:rPr>
          <w:b/>
        </w:rPr>
      </w:pPr>
      <w:r w:rsidRPr="00DA189B">
        <w:rPr>
          <w:b/>
        </w:rPr>
        <w:t>E</w:t>
      </w:r>
      <w:r w:rsidR="00AD4879" w:rsidRPr="00DA189B">
        <w:rPr>
          <w:b/>
        </w:rPr>
        <w:t>xecutive Director</w:t>
      </w:r>
      <w:r w:rsidR="00AD4879">
        <w:t xml:space="preserve">: </w:t>
      </w:r>
      <w:r w:rsidR="00571FF8" w:rsidRPr="00825A02">
        <w:t>Alexandra Stoltz</w:t>
      </w:r>
    </w:p>
    <w:p w:rsidR="00AD4879" w:rsidRDefault="00AD4879" w:rsidP="008B22B7">
      <w:pPr>
        <w:pStyle w:val="NoSpacing"/>
      </w:pPr>
      <w:r>
        <w:rPr>
          <w:b/>
        </w:rPr>
        <w:t xml:space="preserve">Directors Absent: </w:t>
      </w:r>
      <w:r w:rsidR="006B3E12" w:rsidRPr="006B3E12">
        <w:t>Kris</w:t>
      </w:r>
      <w:bookmarkStart w:id="0" w:name="_GoBack"/>
      <w:bookmarkEnd w:id="0"/>
      <w:r w:rsidR="006B3E12" w:rsidRPr="006B3E12">
        <w:t>ti Rowell</w:t>
      </w:r>
      <w:r w:rsidR="00555F85">
        <w:t xml:space="preserve">, </w:t>
      </w:r>
      <w:r w:rsidR="00852C95">
        <w:t>Jessica Hedges</w:t>
      </w:r>
      <w:r w:rsidR="00852C95">
        <w:t>,</w:t>
      </w:r>
      <w:r w:rsidR="00852C95" w:rsidRPr="00852C95">
        <w:t xml:space="preserve"> </w:t>
      </w:r>
      <w:r w:rsidR="00852C95">
        <w:t xml:space="preserve">and </w:t>
      </w:r>
      <w:r w:rsidR="00852C95">
        <w:t>Nick Hudak</w:t>
      </w:r>
    </w:p>
    <w:p w:rsidR="00280EC8" w:rsidRDefault="00AD4879" w:rsidP="008B22B7">
      <w:pPr>
        <w:pStyle w:val="NoSpacing"/>
      </w:pPr>
      <w:r>
        <w:rPr>
          <w:b/>
        </w:rPr>
        <w:t xml:space="preserve">Bookkeeper: </w:t>
      </w:r>
      <w:r>
        <w:t>Todd Eney (Not Present)</w:t>
      </w:r>
      <w:r w:rsidR="00852C95" w:rsidRPr="00852C95">
        <w:t xml:space="preserve"> </w:t>
      </w:r>
    </w:p>
    <w:p w:rsidR="00860ADE" w:rsidRDefault="00860ADE" w:rsidP="008B22B7">
      <w:pPr>
        <w:pStyle w:val="NoSpacing"/>
      </w:pPr>
      <w:r w:rsidRPr="00860ADE">
        <w:rPr>
          <w:b/>
        </w:rPr>
        <w:t>Guests:</w:t>
      </w:r>
      <w:r>
        <w:t xml:space="preserve">  Mike Wyman – Glacier Port Authority/City Council</w:t>
      </w:r>
    </w:p>
    <w:p w:rsidR="00A56C93" w:rsidRDefault="00A56C93" w:rsidP="008B22B7">
      <w:pPr>
        <w:pStyle w:val="NoSpacing"/>
      </w:pPr>
    </w:p>
    <w:p w:rsidR="00A56C93" w:rsidRPr="00A56C93" w:rsidRDefault="00A56C93" w:rsidP="008B22B7">
      <w:pPr>
        <w:pStyle w:val="NoSpacing"/>
        <w:rPr>
          <w:b/>
        </w:rPr>
      </w:pPr>
      <w:r w:rsidRPr="00A56C93">
        <w:rPr>
          <w:b/>
        </w:rPr>
        <w:t>Regular Business:</w:t>
      </w:r>
    </w:p>
    <w:p w:rsidR="003A5D2F" w:rsidRDefault="00772CA8" w:rsidP="008B22B7">
      <w:pPr>
        <w:pStyle w:val="NoSpacing"/>
      </w:pPr>
      <w:r w:rsidRPr="00852C95">
        <w:rPr>
          <w:b/>
        </w:rPr>
        <w:t xml:space="preserve">Approval of </w:t>
      </w:r>
      <w:r w:rsidR="00852C95" w:rsidRPr="00852C95">
        <w:rPr>
          <w:b/>
        </w:rPr>
        <w:t>March 3, 2021 and March 19, 2021</w:t>
      </w:r>
      <w:r w:rsidR="003A5D2F" w:rsidRPr="00852C95">
        <w:rPr>
          <w:b/>
        </w:rPr>
        <w:t xml:space="preserve"> Meeting minutes:</w:t>
      </w:r>
      <w:r w:rsidR="003A5D2F">
        <w:t xml:space="preserve"> </w:t>
      </w:r>
      <w:r w:rsidR="00852C95">
        <w:t>Destiny</w:t>
      </w:r>
      <w:r w:rsidR="002524D1">
        <w:t xml:space="preserve"> made a motion to approve</w:t>
      </w:r>
      <w:r w:rsidR="00852C95">
        <w:t xml:space="preserve"> meeting minutes from both March 3 and March 19, 2021.  </w:t>
      </w:r>
      <w:r w:rsidR="006B3E12">
        <w:t>Jenika</w:t>
      </w:r>
      <w:r w:rsidR="002524D1">
        <w:t xml:space="preserve"> seconded.</w:t>
      </w:r>
      <w:r w:rsidR="00BC5FC8">
        <w:t xml:space="preserve"> All in favor and motion approved.</w:t>
      </w:r>
    </w:p>
    <w:p w:rsidR="00BC5FC8" w:rsidRDefault="003A5D2F" w:rsidP="008B22B7">
      <w:pPr>
        <w:pStyle w:val="NoSpacing"/>
      </w:pPr>
      <w:r w:rsidRPr="00852C95">
        <w:rPr>
          <w:b/>
        </w:rPr>
        <w:t>App</w:t>
      </w:r>
      <w:r w:rsidR="00772CA8" w:rsidRPr="00852C95">
        <w:rPr>
          <w:b/>
        </w:rPr>
        <w:t xml:space="preserve">roval of </w:t>
      </w:r>
      <w:r w:rsidR="00852C95">
        <w:rPr>
          <w:b/>
        </w:rPr>
        <w:t>February</w:t>
      </w:r>
      <w:r w:rsidR="00825A02" w:rsidRPr="00852C95">
        <w:rPr>
          <w:b/>
        </w:rPr>
        <w:t xml:space="preserve"> 2021 </w:t>
      </w:r>
      <w:r w:rsidRPr="00852C95">
        <w:rPr>
          <w:b/>
        </w:rPr>
        <w:t>Financial Report:</w:t>
      </w:r>
      <w:r w:rsidR="00852C95">
        <w:t xml:space="preserve">  Financials are still on same path where the only funds coming in are that of rent payments and a few straggling memberships.  There were no further questions or comments.</w:t>
      </w:r>
      <w:r w:rsidR="006B3E12">
        <w:t xml:space="preserve"> </w:t>
      </w:r>
      <w:r>
        <w:t xml:space="preserve"> </w:t>
      </w:r>
      <w:r w:rsidR="00852C95">
        <w:t>Nate Kavanagh</w:t>
      </w:r>
      <w:r w:rsidR="006B3E12">
        <w:t xml:space="preserve"> made a motion to approve</w:t>
      </w:r>
      <w:r w:rsidR="00852C95">
        <w:t xml:space="preserve"> the financial reports from February 2021.</w:t>
      </w:r>
      <w:r w:rsidR="006B3E12">
        <w:t xml:space="preserve"> </w:t>
      </w:r>
      <w:r w:rsidR="00852C95">
        <w:t>Amber Simonds seconded the motion</w:t>
      </w:r>
      <w:r w:rsidR="00571FF8">
        <w:t>.  All in favor and motion approved.</w:t>
      </w:r>
    </w:p>
    <w:p w:rsidR="00571FF8" w:rsidRDefault="00571FF8" w:rsidP="008B22B7">
      <w:pPr>
        <w:pStyle w:val="NoSpacing"/>
        <w:rPr>
          <w:b/>
        </w:rPr>
      </w:pPr>
    </w:p>
    <w:p w:rsidR="003C08FA" w:rsidRDefault="003003A6" w:rsidP="008B22B7">
      <w:pPr>
        <w:pStyle w:val="NoSpacing"/>
        <w:rPr>
          <w:b/>
        </w:rPr>
      </w:pPr>
      <w:r w:rsidRPr="00624B9E">
        <w:rPr>
          <w:b/>
        </w:rPr>
        <w:t>Old Business:</w:t>
      </w:r>
      <w:r w:rsidR="003C08FA" w:rsidRPr="00624B9E">
        <w:rPr>
          <w:b/>
        </w:rPr>
        <w:t xml:space="preserve">  </w:t>
      </w:r>
    </w:p>
    <w:p w:rsidR="00DA189B" w:rsidRDefault="00624B9E" w:rsidP="001F1527">
      <w:pPr>
        <w:pStyle w:val="NoSpacing"/>
      </w:pPr>
      <w:r>
        <w:rPr>
          <w:b/>
        </w:rPr>
        <w:t>Business Improvement</w:t>
      </w:r>
      <w:r w:rsidR="001F1527">
        <w:rPr>
          <w:b/>
        </w:rPr>
        <w:t xml:space="preserve"> Awards</w:t>
      </w:r>
      <w:r w:rsidR="003003A6">
        <w:rPr>
          <w:b/>
        </w:rPr>
        <w:t>:</w:t>
      </w:r>
      <w:r w:rsidR="00D767BB">
        <w:rPr>
          <w:b/>
        </w:rPr>
        <w:t xml:space="preserve"> </w:t>
      </w:r>
      <w:r w:rsidR="00852C95">
        <w:t>Latte Da was nominated for the Business Improvement award.  They recently have become a member again.  Stephanie and Destiny will coordinate going there and presenting them with the award for the month of April.</w:t>
      </w:r>
    </w:p>
    <w:p w:rsidR="000F7205" w:rsidRDefault="00C60C2C" w:rsidP="0006216A">
      <w:pPr>
        <w:pStyle w:val="NoSpacing"/>
      </w:pPr>
      <w:r w:rsidRPr="00026D9A">
        <w:rPr>
          <w:b/>
        </w:rPr>
        <w:t xml:space="preserve">Executive Director </w:t>
      </w:r>
      <w:r w:rsidR="00852C95">
        <w:rPr>
          <w:b/>
        </w:rPr>
        <w:t>Report</w:t>
      </w:r>
      <w:r w:rsidR="00026D9A">
        <w:rPr>
          <w:b/>
        </w:rPr>
        <w:t xml:space="preserve">:  </w:t>
      </w:r>
      <w:r w:rsidR="00571FF8">
        <w:t>Alexandr</w:t>
      </w:r>
      <w:r w:rsidR="000538FA">
        <w:t>a Stoltz</w:t>
      </w:r>
      <w:r w:rsidR="00555F85">
        <w:t xml:space="preserve"> </w:t>
      </w:r>
      <w:r w:rsidR="00852C95">
        <w:t xml:space="preserve">updated the board on tasks she has been conquering </w:t>
      </w:r>
      <w:r w:rsidR="000F7205">
        <w:t>over the last month</w:t>
      </w:r>
      <w:r w:rsidR="00555F85">
        <w:t>.</w:t>
      </w:r>
      <w:r w:rsidR="000F7205">
        <w:t xml:space="preserve">  She has done lots of organizing and cleaning.  She has gathered lots of items for the welcome bags for new Cut Bank residents.  She has also been researching grants and PPP loans.  </w:t>
      </w:r>
    </w:p>
    <w:p w:rsidR="00EB714F" w:rsidRPr="00D151AB" w:rsidRDefault="00470DF3" w:rsidP="0006216A">
      <w:pPr>
        <w:pStyle w:val="NoSpacing"/>
      </w:pPr>
      <w:r>
        <w:rPr>
          <w:b/>
        </w:rPr>
        <w:t xml:space="preserve">Public Drug: </w:t>
      </w:r>
      <w:r w:rsidR="000F7205">
        <w:t xml:space="preserve">The $1000 has been put into escrow from Glacier Property Group.  There has not been much communication since.  Stephanie has given the Grimm’s a thumb drive with all Public Drug information she has been able to find up to this point.  </w:t>
      </w:r>
    </w:p>
    <w:p w:rsidR="000F7205" w:rsidRPr="000F7205" w:rsidRDefault="000F7205" w:rsidP="00D33937">
      <w:pPr>
        <w:pStyle w:val="NoSpacing"/>
      </w:pPr>
      <w:r>
        <w:rPr>
          <w:b/>
        </w:rPr>
        <w:t>2019 and 2020 Financial Audit</w:t>
      </w:r>
      <w:r w:rsidR="00825A02" w:rsidRPr="00825A02">
        <w:rPr>
          <w:b/>
        </w:rPr>
        <w:t>:</w:t>
      </w:r>
      <w:r w:rsidR="00D33937" w:rsidRPr="00825A02">
        <w:rPr>
          <w:b/>
        </w:rPr>
        <w:t xml:space="preserve"> </w:t>
      </w:r>
      <w:r>
        <w:t>The 2019 audit has not yet been completed.  And until it is completed 2020 documents will not be given to Val Vermulm.</w:t>
      </w:r>
    </w:p>
    <w:p w:rsidR="00772CA8" w:rsidRPr="00555F85" w:rsidRDefault="000F7205" w:rsidP="00D33937">
      <w:pPr>
        <w:pStyle w:val="NoSpacing"/>
      </w:pPr>
      <w:r>
        <w:rPr>
          <w:b/>
        </w:rPr>
        <w:t>Photo/</w:t>
      </w:r>
      <w:proofErr w:type="spellStart"/>
      <w:r>
        <w:rPr>
          <w:b/>
        </w:rPr>
        <w:t>Merch</w:t>
      </w:r>
      <w:proofErr w:type="spellEnd"/>
      <w:r>
        <w:rPr>
          <w:b/>
        </w:rPr>
        <w:t xml:space="preserve"> Contest</w:t>
      </w:r>
      <w:r w:rsidR="00555F85">
        <w:rPr>
          <w:b/>
        </w:rPr>
        <w:t xml:space="preserve">: </w:t>
      </w:r>
      <w:r>
        <w:t xml:space="preserve">Stephanie, Rachel </w:t>
      </w:r>
      <w:proofErr w:type="spellStart"/>
      <w:r>
        <w:t>Dosch</w:t>
      </w:r>
      <w:proofErr w:type="spellEnd"/>
      <w:r>
        <w:t xml:space="preserve">, and Alexandra met to discuss the finer details on the contest.  There will be a Chamber buck prize of $100 and swag bag for first place and second place will receive a swag bag.  We are hoping to get rolled out very soon and will have it run through </w:t>
      </w:r>
      <w:proofErr w:type="gramStart"/>
      <w:r>
        <w:t>May  and</w:t>
      </w:r>
      <w:proofErr w:type="gramEnd"/>
      <w:r>
        <w:t xml:space="preserve"> have a winner announced on May 31, 2021.</w:t>
      </w:r>
    </w:p>
    <w:p w:rsidR="000F7205" w:rsidRPr="00555F85" w:rsidRDefault="000F7205" w:rsidP="000F7205">
      <w:pPr>
        <w:pStyle w:val="NoSpacing"/>
      </w:pPr>
      <w:r>
        <w:rPr>
          <w:b/>
        </w:rPr>
        <w:t xml:space="preserve">2021 Banquet: </w:t>
      </w:r>
      <w:r>
        <w:t>No meeting has yet been held to determine a date for the banquet.  Alexandra will get an email out on dates and times for possible meetings to get the planning started.</w:t>
      </w:r>
    </w:p>
    <w:p w:rsidR="00D33937" w:rsidRDefault="00D33937" w:rsidP="00D33937">
      <w:pPr>
        <w:pStyle w:val="NoSpacing"/>
        <w:rPr>
          <w:b/>
        </w:rPr>
      </w:pPr>
    </w:p>
    <w:p w:rsidR="00772CA8" w:rsidRDefault="00772CA8" w:rsidP="00D33937">
      <w:pPr>
        <w:pStyle w:val="NoSpacing"/>
        <w:rPr>
          <w:b/>
        </w:rPr>
      </w:pPr>
      <w:r w:rsidRPr="00772CA8">
        <w:rPr>
          <w:b/>
        </w:rPr>
        <w:t>New Business:</w:t>
      </w:r>
    </w:p>
    <w:p w:rsidR="00D33937" w:rsidRDefault="000F7205" w:rsidP="00D33937">
      <w:pPr>
        <w:pStyle w:val="NoSpacing"/>
      </w:pPr>
      <w:r>
        <w:rPr>
          <w:b/>
        </w:rPr>
        <w:t>Lewis and Clark Days</w:t>
      </w:r>
      <w:r w:rsidR="007F7F22">
        <w:rPr>
          <w:b/>
        </w:rPr>
        <w:t xml:space="preserve">:  </w:t>
      </w:r>
      <w:r w:rsidR="007F7F22">
        <w:t xml:space="preserve">Lots of questions are being asked around the community about the status of Lewis and Clark Days.  The alumni association is moving forward with its All-Class Reunion on July 29-July 31.  It was agreed upon by all members of the board to help facilitate the event and start having discussions with the necessary individuals.  During the meeting the individuals thought to get a hold of to get the ball rolling are Sissy </w:t>
      </w:r>
      <w:proofErr w:type="spellStart"/>
      <w:r w:rsidR="007F7F22">
        <w:t>Nygaurd</w:t>
      </w:r>
      <w:proofErr w:type="spellEnd"/>
      <w:r w:rsidR="007F7F22">
        <w:t xml:space="preserve">, Nicole Altenburg and potentially Gail Davis.  </w:t>
      </w:r>
    </w:p>
    <w:p w:rsidR="007F7F22" w:rsidRPr="00917CD2" w:rsidRDefault="007F7F22" w:rsidP="00D33937">
      <w:pPr>
        <w:pStyle w:val="NoSpacing"/>
      </w:pPr>
      <w:r w:rsidRPr="007F7F22">
        <w:rPr>
          <w:b/>
        </w:rPr>
        <w:t>Chamber Up After 5:</w:t>
      </w:r>
      <w:r w:rsidR="00917CD2">
        <w:rPr>
          <w:b/>
        </w:rPr>
        <w:t xml:space="preserve">  </w:t>
      </w:r>
      <w:r w:rsidR="00917CD2">
        <w:t xml:space="preserve">We are going to start approaching businesses and brainstorming who could have Chamber ups in the near future.  Cut Bank Creek Brewery has expressed interest in holding one.  They </w:t>
      </w:r>
      <w:r w:rsidR="00917CD2">
        <w:lastRenderedPageBreak/>
        <w:t xml:space="preserve">told Alexandra possibly in June.  Stephanie also said that NRMC may want to do one also once they become Logan Health.  </w:t>
      </w:r>
    </w:p>
    <w:p w:rsidR="007F7F22" w:rsidRPr="00917CD2" w:rsidRDefault="00917CD2" w:rsidP="00D33937">
      <w:pPr>
        <w:pStyle w:val="NoSpacing"/>
      </w:pPr>
      <w:r>
        <w:rPr>
          <w:b/>
        </w:rPr>
        <w:t xml:space="preserve">Website Update:  </w:t>
      </w:r>
      <w:r>
        <w:t>Destiny has been given the log-in on the website but has not been given any instruction on what to do.  Stephanie urged her and Alexandra to do some communicating on the website.</w:t>
      </w:r>
    </w:p>
    <w:p w:rsidR="00917CD2" w:rsidRPr="00917CD2" w:rsidRDefault="00917CD2" w:rsidP="00D33937">
      <w:pPr>
        <w:pStyle w:val="NoSpacing"/>
      </w:pPr>
      <w:r>
        <w:rPr>
          <w:b/>
        </w:rPr>
        <w:t xml:space="preserve">Port Authority:  </w:t>
      </w:r>
      <w:r w:rsidRPr="00917CD2">
        <w:t>Mike Wyman was present and so Stephanie asked him to give an update on the Port Authority since he is on the board.</w:t>
      </w:r>
      <w:r>
        <w:t xml:space="preserve">  He mentioned they have receiving lots of requests for grant funding for new businesses.  One of the newest businesses opening is going into the </w:t>
      </w:r>
      <w:proofErr w:type="spellStart"/>
      <w:r>
        <w:t>Ronix</w:t>
      </w:r>
      <w:proofErr w:type="spellEnd"/>
      <w:r>
        <w:t xml:space="preserve"> electronics building.</w:t>
      </w:r>
    </w:p>
    <w:p w:rsidR="00917CD2" w:rsidRPr="00917CD2" w:rsidRDefault="00917CD2" w:rsidP="00D33937">
      <w:pPr>
        <w:pStyle w:val="NoSpacing"/>
      </w:pPr>
      <w:r>
        <w:rPr>
          <w:b/>
        </w:rPr>
        <w:t xml:space="preserve">Shakespeare in the Parks:  </w:t>
      </w:r>
      <w:r>
        <w:t xml:space="preserve">JR received an email with a potential date for Shakespeare in the Parks for 2021.  They proposed August 17.  As a board it was found to be acceptable and with that date in place the dates for Business Appreciation days were also booked.  The dates will be August 16- August 19.  August 17 will be the night in Cut Bank and August 19 being the night in Browning.  This was </w:t>
      </w:r>
      <w:r w:rsidR="00A43DA5">
        <w:t>decided so that if there are still some restrictions on the reservation and we are unable to do it there it will just fall of the schedule instead of it being in the middle of the schedule.</w:t>
      </w:r>
    </w:p>
    <w:p w:rsidR="00917CD2" w:rsidRPr="00A43DA5" w:rsidRDefault="00917CD2" w:rsidP="00D33937">
      <w:pPr>
        <w:pStyle w:val="NoSpacing"/>
      </w:pPr>
      <w:r>
        <w:rPr>
          <w:b/>
        </w:rPr>
        <w:t xml:space="preserve">Welcome Committee Bags:  </w:t>
      </w:r>
      <w:r w:rsidR="00A43DA5">
        <w:t>Alexandra has received several items for the welcome bags.  Stephanie requested she send out the email again to our members in the off chance someone didn’t read it or missed it.  Stephanie also requested she get a date set up where we can get the bags stuffed and over to the City since they have been out for a while.</w:t>
      </w:r>
    </w:p>
    <w:p w:rsidR="00D33937" w:rsidRDefault="001332ED" w:rsidP="00A56C93">
      <w:pPr>
        <w:pStyle w:val="NoSpacing"/>
        <w:tabs>
          <w:tab w:val="left" w:pos="1980"/>
        </w:tabs>
        <w:rPr>
          <w:b/>
        </w:rPr>
      </w:pPr>
      <w:r>
        <w:rPr>
          <w:b/>
        </w:rPr>
        <w:t>R</w:t>
      </w:r>
      <w:r w:rsidR="003E7235">
        <w:rPr>
          <w:b/>
        </w:rPr>
        <w:t>e</w:t>
      </w:r>
      <w:r w:rsidR="00C716D0">
        <w:rPr>
          <w:b/>
        </w:rPr>
        <w:t xml:space="preserve">minders: </w:t>
      </w:r>
    </w:p>
    <w:p w:rsidR="00DD061E" w:rsidRDefault="00771370" w:rsidP="00771370">
      <w:pPr>
        <w:pStyle w:val="NoSpacing"/>
        <w:tabs>
          <w:tab w:val="left" w:pos="1980"/>
        </w:tabs>
      </w:pPr>
      <w:r>
        <w:t>April</w:t>
      </w:r>
      <w:r w:rsidR="00A56C93">
        <w:t xml:space="preserve"> </w:t>
      </w:r>
      <w:r w:rsidR="003A5D2F">
        <w:t xml:space="preserve">Board Meeting </w:t>
      </w:r>
      <w:r>
        <w:t>Wednesday, April 7th</w:t>
      </w:r>
      <w:r w:rsidR="00A56C93">
        <w:t>, 2021 12-1 Chamber Office</w:t>
      </w:r>
    </w:p>
    <w:p w:rsidR="00AF1CC4" w:rsidRDefault="00AF1CC4" w:rsidP="008B22B7">
      <w:pPr>
        <w:pStyle w:val="NoSpacing"/>
      </w:pPr>
    </w:p>
    <w:p w:rsidR="00825A02" w:rsidRPr="00D33937" w:rsidRDefault="00825A02" w:rsidP="00825A02">
      <w:pPr>
        <w:pStyle w:val="NoSpacing"/>
        <w:rPr>
          <w:b/>
        </w:rPr>
      </w:pPr>
      <w:proofErr w:type="gramStart"/>
      <w:r w:rsidRPr="00D33937">
        <w:rPr>
          <w:b/>
        </w:rPr>
        <w:t>Visitor or other comments/questions?</w:t>
      </w:r>
      <w:proofErr w:type="gramEnd"/>
      <w:r>
        <w:rPr>
          <w:b/>
        </w:rPr>
        <w:t xml:space="preserve"> </w:t>
      </w:r>
      <w:r w:rsidR="0036274D">
        <w:rPr>
          <w:b/>
        </w:rPr>
        <w:t xml:space="preserve"> </w:t>
      </w:r>
    </w:p>
    <w:p w:rsidR="00A56C93" w:rsidRDefault="00A56C93" w:rsidP="008B22B7">
      <w:pPr>
        <w:pStyle w:val="NoSpacing"/>
      </w:pPr>
    </w:p>
    <w:p w:rsidR="00104939" w:rsidRDefault="000D5A90" w:rsidP="008B22B7">
      <w:pPr>
        <w:pStyle w:val="NoSpacing"/>
      </w:pPr>
      <w:r>
        <w:t>With no further discussion</w:t>
      </w:r>
      <w:r w:rsidR="00104939">
        <w:t>, the meeting was adjourned.</w:t>
      </w:r>
    </w:p>
    <w:p w:rsidR="00104939" w:rsidRDefault="00104939" w:rsidP="008B22B7">
      <w:pPr>
        <w:pStyle w:val="NoSpacing"/>
      </w:pPr>
    </w:p>
    <w:p w:rsidR="00104939" w:rsidRDefault="00860ADE" w:rsidP="008B22B7">
      <w:pPr>
        <w:pStyle w:val="NoSpacing"/>
      </w:pPr>
      <w:r>
        <w:t>Stephanie Eney</w:t>
      </w:r>
    </w:p>
    <w:p w:rsidR="00860ADE" w:rsidRPr="00104939" w:rsidRDefault="00860ADE" w:rsidP="008B22B7">
      <w:pPr>
        <w:pStyle w:val="NoSpacing"/>
      </w:pPr>
      <w:r>
        <w:t>President</w:t>
      </w:r>
    </w:p>
    <w:p w:rsidR="00104939" w:rsidRPr="00104939" w:rsidRDefault="00104939" w:rsidP="008B22B7">
      <w:pPr>
        <w:pStyle w:val="NoSpacing"/>
      </w:pPr>
    </w:p>
    <w:sectPr w:rsidR="00104939" w:rsidRPr="00104939" w:rsidSect="004254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NDI0NjY1MLY0NzZX0lEKTi0uzszPAykwqgUAxpOzHiwAAAA="/>
  </w:docVars>
  <w:rsids>
    <w:rsidRoot w:val="0002206A"/>
    <w:rsid w:val="00021426"/>
    <w:rsid w:val="0002206A"/>
    <w:rsid w:val="00026D9A"/>
    <w:rsid w:val="000528E0"/>
    <w:rsid w:val="000538FA"/>
    <w:rsid w:val="0006216A"/>
    <w:rsid w:val="00062DFA"/>
    <w:rsid w:val="00073821"/>
    <w:rsid w:val="00083B0D"/>
    <w:rsid w:val="000861C6"/>
    <w:rsid w:val="00092CA5"/>
    <w:rsid w:val="000D417D"/>
    <w:rsid w:val="000D5A90"/>
    <w:rsid w:val="000F1476"/>
    <w:rsid w:val="000F7205"/>
    <w:rsid w:val="00104939"/>
    <w:rsid w:val="00104951"/>
    <w:rsid w:val="00116533"/>
    <w:rsid w:val="001332ED"/>
    <w:rsid w:val="001470BA"/>
    <w:rsid w:val="001668D1"/>
    <w:rsid w:val="00171E8B"/>
    <w:rsid w:val="001A3D58"/>
    <w:rsid w:val="001F0CB3"/>
    <w:rsid w:val="001F1527"/>
    <w:rsid w:val="00203922"/>
    <w:rsid w:val="00225EAC"/>
    <w:rsid w:val="002333B8"/>
    <w:rsid w:val="002524D1"/>
    <w:rsid w:val="00263E14"/>
    <w:rsid w:val="00280EC8"/>
    <w:rsid w:val="00282D40"/>
    <w:rsid w:val="0028766F"/>
    <w:rsid w:val="002A041D"/>
    <w:rsid w:val="002D0BEB"/>
    <w:rsid w:val="002D7FA1"/>
    <w:rsid w:val="002F3809"/>
    <w:rsid w:val="002F6C0B"/>
    <w:rsid w:val="003003A6"/>
    <w:rsid w:val="00314E77"/>
    <w:rsid w:val="0033140B"/>
    <w:rsid w:val="00355390"/>
    <w:rsid w:val="0036274D"/>
    <w:rsid w:val="00381BAD"/>
    <w:rsid w:val="00384F64"/>
    <w:rsid w:val="00392966"/>
    <w:rsid w:val="003A5D2F"/>
    <w:rsid w:val="003C08FA"/>
    <w:rsid w:val="003C6488"/>
    <w:rsid w:val="003E7235"/>
    <w:rsid w:val="003F1BA9"/>
    <w:rsid w:val="003F239F"/>
    <w:rsid w:val="00420FE9"/>
    <w:rsid w:val="00425465"/>
    <w:rsid w:val="00435D7F"/>
    <w:rsid w:val="00470DF3"/>
    <w:rsid w:val="00493873"/>
    <w:rsid w:val="004E7693"/>
    <w:rsid w:val="004F0070"/>
    <w:rsid w:val="005419E4"/>
    <w:rsid w:val="00550447"/>
    <w:rsid w:val="00555F85"/>
    <w:rsid w:val="0055704A"/>
    <w:rsid w:val="005572E2"/>
    <w:rsid w:val="0057134F"/>
    <w:rsid w:val="00571FF8"/>
    <w:rsid w:val="0058425F"/>
    <w:rsid w:val="005B6DA7"/>
    <w:rsid w:val="005B74E3"/>
    <w:rsid w:val="005F08F5"/>
    <w:rsid w:val="00624B9E"/>
    <w:rsid w:val="00672041"/>
    <w:rsid w:val="006B3E12"/>
    <w:rsid w:val="007015F4"/>
    <w:rsid w:val="0070526A"/>
    <w:rsid w:val="00732A86"/>
    <w:rsid w:val="00754558"/>
    <w:rsid w:val="00771370"/>
    <w:rsid w:val="00772CA8"/>
    <w:rsid w:val="00791106"/>
    <w:rsid w:val="00797D36"/>
    <w:rsid w:val="007C0849"/>
    <w:rsid w:val="007E69AC"/>
    <w:rsid w:val="007E7A57"/>
    <w:rsid w:val="007F7F22"/>
    <w:rsid w:val="00820457"/>
    <w:rsid w:val="00825A02"/>
    <w:rsid w:val="00851C98"/>
    <w:rsid w:val="00852C95"/>
    <w:rsid w:val="00860ADE"/>
    <w:rsid w:val="00860EEF"/>
    <w:rsid w:val="008B22B7"/>
    <w:rsid w:val="008D2615"/>
    <w:rsid w:val="009032EA"/>
    <w:rsid w:val="009152B5"/>
    <w:rsid w:val="00917CD2"/>
    <w:rsid w:val="00923061"/>
    <w:rsid w:val="00950B24"/>
    <w:rsid w:val="009C580B"/>
    <w:rsid w:val="00A25865"/>
    <w:rsid w:val="00A43DA5"/>
    <w:rsid w:val="00A56C93"/>
    <w:rsid w:val="00A64898"/>
    <w:rsid w:val="00A739CD"/>
    <w:rsid w:val="00AD41E1"/>
    <w:rsid w:val="00AD4879"/>
    <w:rsid w:val="00AF1CC4"/>
    <w:rsid w:val="00B35D50"/>
    <w:rsid w:val="00B442A5"/>
    <w:rsid w:val="00B454EE"/>
    <w:rsid w:val="00B95BDC"/>
    <w:rsid w:val="00B96F7B"/>
    <w:rsid w:val="00BA7040"/>
    <w:rsid w:val="00BC11E9"/>
    <w:rsid w:val="00BC5FC8"/>
    <w:rsid w:val="00BD7E2A"/>
    <w:rsid w:val="00C4554B"/>
    <w:rsid w:val="00C60C2C"/>
    <w:rsid w:val="00C716D0"/>
    <w:rsid w:val="00CB4341"/>
    <w:rsid w:val="00CE2B4B"/>
    <w:rsid w:val="00D05C7B"/>
    <w:rsid w:val="00D1177C"/>
    <w:rsid w:val="00D151AB"/>
    <w:rsid w:val="00D33937"/>
    <w:rsid w:val="00D767BB"/>
    <w:rsid w:val="00DA189B"/>
    <w:rsid w:val="00DB5ADC"/>
    <w:rsid w:val="00DD061E"/>
    <w:rsid w:val="00E31F7F"/>
    <w:rsid w:val="00E96B11"/>
    <w:rsid w:val="00EB714F"/>
    <w:rsid w:val="00EE3A13"/>
    <w:rsid w:val="00EF2872"/>
    <w:rsid w:val="00F07BB6"/>
    <w:rsid w:val="00F2749C"/>
    <w:rsid w:val="00F47500"/>
    <w:rsid w:val="00FC6E04"/>
    <w:rsid w:val="00FF3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20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B22B7"/>
    <w:pPr>
      <w:spacing w:after="0" w:line="240" w:lineRule="auto"/>
    </w:pPr>
  </w:style>
  <w:style w:type="character" w:customStyle="1" w:styleId="Heading1Char">
    <w:name w:val="Heading 1 Char"/>
    <w:basedOn w:val="DefaultParagraphFont"/>
    <w:link w:val="Heading1"/>
    <w:uiPriority w:val="9"/>
    <w:rsid w:val="0002206A"/>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20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B22B7"/>
    <w:pPr>
      <w:spacing w:after="0" w:line="240" w:lineRule="auto"/>
    </w:pPr>
  </w:style>
  <w:style w:type="character" w:customStyle="1" w:styleId="Heading1Char">
    <w:name w:val="Heading 1 Char"/>
    <w:basedOn w:val="DefaultParagraphFont"/>
    <w:link w:val="Heading1"/>
    <w:uiPriority w:val="9"/>
    <w:rsid w:val="0002206A"/>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47</Words>
  <Characters>426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nda</dc:creator>
  <cp:lastModifiedBy>Stephanie Eney</cp:lastModifiedBy>
  <cp:revision>2</cp:revision>
  <cp:lastPrinted>2020-09-08T19:03:00Z</cp:lastPrinted>
  <dcterms:created xsi:type="dcterms:W3CDTF">2021-04-08T16:12:00Z</dcterms:created>
  <dcterms:modified xsi:type="dcterms:W3CDTF">2021-04-08T16:12:00Z</dcterms:modified>
</cp:coreProperties>
</file>